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78C86" w14:textId="77777777" w:rsidR="00852E15" w:rsidRDefault="00852E15" w:rsidP="00364985">
      <w:pPr>
        <w:jc w:val="center"/>
        <w:rPr>
          <w:b/>
          <w:sz w:val="36"/>
          <w:szCs w:val="28"/>
        </w:rPr>
      </w:pPr>
    </w:p>
    <w:p w14:paraId="0F060D0D" w14:textId="76A2A261" w:rsidR="005E7616" w:rsidRPr="006E2902" w:rsidRDefault="005E7616" w:rsidP="005E7616">
      <w:pPr>
        <w:spacing w:after="0" w:line="240" w:lineRule="auto"/>
        <w:rPr>
          <w:rFonts w:cstheme="minorHAnsi"/>
          <w:b/>
          <w:sz w:val="24"/>
          <w:szCs w:val="24"/>
        </w:rPr>
      </w:pPr>
      <w:r w:rsidRPr="006E2902">
        <w:rPr>
          <w:rFonts w:cstheme="minorHAnsi"/>
          <w:b/>
          <w:sz w:val="24"/>
          <w:szCs w:val="24"/>
        </w:rPr>
        <w:t xml:space="preserve">Gale In Context: </w:t>
      </w:r>
      <w:r>
        <w:rPr>
          <w:rFonts w:cstheme="minorHAnsi"/>
          <w:b/>
          <w:sz w:val="24"/>
          <w:szCs w:val="24"/>
        </w:rPr>
        <w:t>Science</w:t>
      </w:r>
    </w:p>
    <w:p w14:paraId="762F595A" w14:textId="77777777" w:rsidR="005E7616" w:rsidRPr="006E2902" w:rsidRDefault="005E7616" w:rsidP="005E7616">
      <w:pPr>
        <w:spacing w:after="0" w:line="240" w:lineRule="auto"/>
        <w:rPr>
          <w:rFonts w:cstheme="minorHAnsi"/>
          <w:b/>
          <w:sz w:val="24"/>
          <w:szCs w:val="24"/>
        </w:rPr>
      </w:pPr>
      <w:r w:rsidRPr="006E2902">
        <w:rPr>
          <w:rFonts w:cstheme="minorHAnsi"/>
          <w:b/>
          <w:sz w:val="24"/>
          <w:szCs w:val="24"/>
        </w:rPr>
        <w:t>Product Summary</w:t>
      </w:r>
    </w:p>
    <w:p w14:paraId="1183C34A" w14:textId="77777777" w:rsidR="005E7616" w:rsidRPr="006E2902" w:rsidRDefault="005E7616" w:rsidP="005E7616">
      <w:pPr>
        <w:spacing w:after="0" w:line="240" w:lineRule="auto"/>
        <w:rPr>
          <w:rFonts w:cstheme="minorHAnsi"/>
          <w:sz w:val="24"/>
          <w:szCs w:val="24"/>
        </w:rPr>
      </w:pPr>
      <w:r w:rsidRPr="006E2902">
        <w:rPr>
          <w:rFonts w:cstheme="minorHAnsi"/>
          <w:sz w:val="24"/>
          <w:szCs w:val="24"/>
        </w:rPr>
        <w:t>Primary Audience: Students</w:t>
      </w:r>
    </w:p>
    <w:p w14:paraId="2D7AB5B1" w14:textId="67010C96" w:rsidR="005E7616" w:rsidRDefault="005E7616" w:rsidP="005E7616">
      <w:pPr>
        <w:spacing w:after="0" w:line="240" w:lineRule="auto"/>
        <w:rPr>
          <w:rFonts w:cstheme="minorHAnsi"/>
          <w:sz w:val="24"/>
          <w:szCs w:val="24"/>
        </w:rPr>
      </w:pPr>
      <w:r w:rsidRPr="006E2902">
        <w:rPr>
          <w:rFonts w:cstheme="minorHAnsi"/>
          <w:sz w:val="24"/>
          <w:szCs w:val="24"/>
        </w:rPr>
        <w:t>Secondary Audience: Parents and Teacher</w:t>
      </w:r>
      <w:r>
        <w:rPr>
          <w:rFonts w:cstheme="minorHAnsi"/>
          <w:sz w:val="24"/>
          <w:szCs w:val="24"/>
        </w:rPr>
        <w:t>s</w:t>
      </w:r>
    </w:p>
    <w:p w14:paraId="5287F6D9" w14:textId="77777777" w:rsidR="005E7616" w:rsidRPr="005E7616" w:rsidRDefault="005E7616" w:rsidP="005E7616">
      <w:pPr>
        <w:spacing w:after="0" w:line="240" w:lineRule="auto"/>
        <w:rPr>
          <w:rFonts w:cstheme="minorHAnsi"/>
          <w:sz w:val="36"/>
          <w:szCs w:val="36"/>
        </w:rPr>
      </w:pPr>
    </w:p>
    <w:p w14:paraId="2A663136" w14:textId="2DA59F45" w:rsidR="005E7616" w:rsidRDefault="005E7616" w:rsidP="005E7616">
      <w:pPr>
        <w:spacing w:after="0" w:line="240" w:lineRule="auto"/>
        <w:rPr>
          <w:rFonts w:cstheme="minorHAnsi"/>
          <w:sz w:val="36"/>
          <w:szCs w:val="36"/>
        </w:rPr>
      </w:pPr>
      <w:r w:rsidRPr="006E2902">
        <w:rPr>
          <w:rFonts w:cstheme="minorHAnsi"/>
          <w:b/>
          <w:sz w:val="24"/>
          <w:szCs w:val="24"/>
        </w:rPr>
        <w:t>How to Use:</w:t>
      </w:r>
      <w:r w:rsidRPr="006E2902">
        <w:rPr>
          <w:rFonts w:cstheme="minorHAnsi"/>
          <w:sz w:val="24"/>
          <w:szCs w:val="24"/>
        </w:rPr>
        <w:t xml:space="preserve"> Copy and paste the description into your internal website, teacher e-newsletter, etc.</w:t>
      </w:r>
    </w:p>
    <w:p w14:paraId="2084AAD1" w14:textId="77777777" w:rsidR="005E7616" w:rsidRPr="005E7616" w:rsidRDefault="005E7616" w:rsidP="005E7616">
      <w:pPr>
        <w:spacing w:after="0" w:line="240" w:lineRule="auto"/>
        <w:rPr>
          <w:rFonts w:cstheme="minorHAnsi"/>
          <w:sz w:val="36"/>
          <w:szCs w:val="36"/>
        </w:rPr>
      </w:pPr>
    </w:p>
    <w:p w14:paraId="3B127ABC" w14:textId="360C540E" w:rsidR="00C90521" w:rsidRPr="005E7616" w:rsidRDefault="00883A35" w:rsidP="00C90521">
      <w:pPr>
        <w:rPr>
          <w:rFonts w:cstheme="minorHAnsi"/>
          <w:sz w:val="24"/>
          <w:szCs w:val="24"/>
        </w:rPr>
      </w:pPr>
      <w:r w:rsidRPr="005E7616">
        <w:rPr>
          <w:rFonts w:cstheme="minorHAnsi"/>
          <w:sz w:val="24"/>
          <w:szCs w:val="24"/>
        </w:rPr>
        <w:t xml:space="preserve">Gale’s </w:t>
      </w:r>
      <w:r w:rsidR="00335C73" w:rsidRPr="005E7616">
        <w:rPr>
          <w:rFonts w:cstheme="minorHAnsi"/>
          <w:i/>
          <w:sz w:val="24"/>
          <w:szCs w:val="24"/>
        </w:rPr>
        <w:t xml:space="preserve">Gale </w:t>
      </w:r>
      <w:proofErr w:type="gramStart"/>
      <w:r w:rsidR="00335C73" w:rsidRPr="005E7616">
        <w:rPr>
          <w:rFonts w:cstheme="minorHAnsi"/>
          <w:i/>
          <w:sz w:val="24"/>
          <w:szCs w:val="24"/>
        </w:rPr>
        <w:t>In</w:t>
      </w:r>
      <w:proofErr w:type="gramEnd"/>
      <w:r w:rsidR="00335C73" w:rsidRPr="005E7616">
        <w:rPr>
          <w:rFonts w:cstheme="minorHAnsi"/>
          <w:i/>
          <w:sz w:val="24"/>
          <w:szCs w:val="24"/>
        </w:rPr>
        <w:t xml:space="preserve"> Context: Science</w:t>
      </w:r>
      <w:r w:rsidR="003F144B" w:rsidRPr="005E7616">
        <w:rPr>
          <w:rFonts w:cstheme="minorHAnsi"/>
          <w:i/>
          <w:sz w:val="24"/>
          <w:szCs w:val="24"/>
        </w:rPr>
        <w:t xml:space="preserve"> </w:t>
      </w:r>
      <w:r w:rsidR="003F144B" w:rsidRPr="005E7616">
        <w:rPr>
          <w:rFonts w:cstheme="minorHAnsi"/>
          <w:sz w:val="24"/>
          <w:szCs w:val="24"/>
        </w:rPr>
        <w:t xml:space="preserve">is an engaging online resource providing contextual information on hundreds of today's most significant science topics. By integrating authoritative, curriculum-aligned reference content with headlines and videos, </w:t>
      </w:r>
      <w:r w:rsidR="00335C73" w:rsidRPr="005E7616">
        <w:rPr>
          <w:rFonts w:cstheme="minorHAnsi"/>
          <w:i/>
          <w:iCs/>
          <w:sz w:val="24"/>
          <w:szCs w:val="24"/>
        </w:rPr>
        <w:t xml:space="preserve">Gale </w:t>
      </w:r>
      <w:proofErr w:type="gramStart"/>
      <w:r w:rsidR="00335C73" w:rsidRPr="005E7616">
        <w:rPr>
          <w:rFonts w:cstheme="minorHAnsi"/>
          <w:i/>
          <w:iCs/>
          <w:sz w:val="24"/>
          <w:szCs w:val="24"/>
        </w:rPr>
        <w:t>In</w:t>
      </w:r>
      <w:proofErr w:type="gramEnd"/>
      <w:r w:rsidR="00335C73" w:rsidRPr="005E7616">
        <w:rPr>
          <w:rFonts w:cstheme="minorHAnsi"/>
          <w:i/>
          <w:iCs/>
          <w:sz w:val="24"/>
          <w:szCs w:val="24"/>
        </w:rPr>
        <w:t xml:space="preserve"> Context: Science</w:t>
      </w:r>
      <w:r w:rsidR="003F144B" w:rsidRPr="005E7616">
        <w:rPr>
          <w:rFonts w:cstheme="minorHAnsi"/>
          <w:i/>
          <w:iCs/>
          <w:sz w:val="24"/>
          <w:szCs w:val="24"/>
        </w:rPr>
        <w:t xml:space="preserve"> </w:t>
      </w:r>
      <w:r w:rsidR="003E5B19" w:rsidRPr="005E7616">
        <w:rPr>
          <w:rFonts w:cstheme="minorHAnsi"/>
          <w:sz w:val="24"/>
          <w:szCs w:val="24"/>
        </w:rPr>
        <w:t>draws researcher</w:t>
      </w:r>
      <w:r w:rsidR="003F144B" w:rsidRPr="005E7616">
        <w:rPr>
          <w:rFonts w:cstheme="minorHAnsi"/>
          <w:sz w:val="24"/>
          <w:szCs w:val="24"/>
        </w:rPr>
        <w:t>s into the subject matter, showing how scientific disciplines relate to real-world issues, from weather patterns to obesity.</w:t>
      </w:r>
    </w:p>
    <w:p w14:paraId="736AAE43" w14:textId="115837A3" w:rsidR="00C90521" w:rsidRDefault="00C90521" w:rsidP="00C90521">
      <w:r>
        <w:t xml:space="preserve"> </w:t>
      </w:r>
    </w:p>
    <w:p w14:paraId="30D91E64" w14:textId="0A6F5EF2" w:rsidR="002E3EA7" w:rsidRPr="00535412" w:rsidRDefault="00CE66DF" w:rsidP="00C90521">
      <w:r>
        <w:t xml:space="preserve"> </w:t>
      </w:r>
    </w:p>
    <w:sectPr w:rsidR="002E3EA7" w:rsidRPr="0053541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B0198" w14:textId="77777777" w:rsidR="00A644E5" w:rsidRDefault="00A644E5" w:rsidP="00412AF9">
      <w:pPr>
        <w:spacing w:after="0" w:line="240" w:lineRule="auto"/>
      </w:pPr>
      <w:r>
        <w:separator/>
      </w:r>
    </w:p>
  </w:endnote>
  <w:endnote w:type="continuationSeparator" w:id="0">
    <w:p w14:paraId="723514BC" w14:textId="77777777" w:rsidR="00A644E5" w:rsidRDefault="00A644E5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B69DB" w14:textId="77777777" w:rsidR="00A644E5" w:rsidRDefault="00A644E5" w:rsidP="00412AF9">
      <w:pPr>
        <w:spacing w:after="0" w:line="240" w:lineRule="auto"/>
      </w:pPr>
      <w:r>
        <w:separator/>
      </w:r>
    </w:p>
  </w:footnote>
  <w:footnote w:type="continuationSeparator" w:id="0">
    <w:p w14:paraId="21BFE6CB" w14:textId="77777777" w:rsidR="00A644E5" w:rsidRDefault="00A644E5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734E" w14:textId="700BA6E0" w:rsidR="00412AF9" w:rsidRDefault="00041959">
    <w:pPr>
      <w:pStyle w:val="Header"/>
    </w:pPr>
    <w:r>
      <w:rPr>
        <w:noProof/>
      </w:rPr>
      <w:drawing>
        <wp:inline distT="0" distB="0" distL="0" distR="0" wp14:anchorId="0A0DD504" wp14:editId="0C5DABAC">
          <wp:extent cx="1506324" cy="43934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393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F144B">
      <w:tab/>
      <w:t xml:space="preserve">          </w:t>
    </w:r>
    <w:r w:rsidR="00F01C8A">
      <w:tab/>
    </w:r>
    <w:r w:rsidR="003F144B">
      <w:rPr>
        <w:noProof/>
      </w:rPr>
      <w:drawing>
        <wp:inline distT="0" distB="0" distL="0" distR="0" wp14:anchorId="392BBC22" wp14:editId="0C5191E8">
          <wp:extent cx="1119013" cy="477627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ktorpey/Downloads/scic-web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19013" cy="477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01C8A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MDIxNDQzMjYyM7dU0lEKTi0uzszPAykwrAUAKOvfdiwAAAA="/>
  </w:docVars>
  <w:rsids>
    <w:rsidRoot w:val="00C17563"/>
    <w:rsid w:val="00041959"/>
    <w:rsid w:val="000F576C"/>
    <w:rsid w:val="001529E3"/>
    <w:rsid w:val="001851EA"/>
    <w:rsid w:val="00186F48"/>
    <w:rsid w:val="00192B59"/>
    <w:rsid w:val="001B30B8"/>
    <w:rsid w:val="001C2050"/>
    <w:rsid w:val="002365E0"/>
    <w:rsid w:val="00284F46"/>
    <w:rsid w:val="002A27C5"/>
    <w:rsid w:val="002A382E"/>
    <w:rsid w:val="002B0B32"/>
    <w:rsid w:val="002E2723"/>
    <w:rsid w:val="002E3EA7"/>
    <w:rsid w:val="003028AD"/>
    <w:rsid w:val="00317BD9"/>
    <w:rsid w:val="00335C73"/>
    <w:rsid w:val="00354CB8"/>
    <w:rsid w:val="00355A0B"/>
    <w:rsid w:val="00364985"/>
    <w:rsid w:val="00380054"/>
    <w:rsid w:val="003A6F7E"/>
    <w:rsid w:val="003E5B19"/>
    <w:rsid w:val="003F144B"/>
    <w:rsid w:val="003F6206"/>
    <w:rsid w:val="00412AF9"/>
    <w:rsid w:val="00424DB2"/>
    <w:rsid w:val="004577D2"/>
    <w:rsid w:val="004F56AB"/>
    <w:rsid w:val="00504FFD"/>
    <w:rsid w:val="00535412"/>
    <w:rsid w:val="00545E0B"/>
    <w:rsid w:val="005E0F4E"/>
    <w:rsid w:val="005E7616"/>
    <w:rsid w:val="00641F53"/>
    <w:rsid w:val="0066587E"/>
    <w:rsid w:val="006C7534"/>
    <w:rsid w:val="006F324A"/>
    <w:rsid w:val="007176C3"/>
    <w:rsid w:val="007300D0"/>
    <w:rsid w:val="00763F9F"/>
    <w:rsid w:val="008109EA"/>
    <w:rsid w:val="00852E15"/>
    <w:rsid w:val="008767F8"/>
    <w:rsid w:val="00883A35"/>
    <w:rsid w:val="008A55D9"/>
    <w:rsid w:val="008F4FAE"/>
    <w:rsid w:val="00900275"/>
    <w:rsid w:val="00900583"/>
    <w:rsid w:val="00904643"/>
    <w:rsid w:val="0092060C"/>
    <w:rsid w:val="00920C35"/>
    <w:rsid w:val="00930E2B"/>
    <w:rsid w:val="00951A2D"/>
    <w:rsid w:val="00965073"/>
    <w:rsid w:val="009844BA"/>
    <w:rsid w:val="00A644E5"/>
    <w:rsid w:val="00AC1DC7"/>
    <w:rsid w:val="00AF45DF"/>
    <w:rsid w:val="00B2197E"/>
    <w:rsid w:val="00B536DD"/>
    <w:rsid w:val="00B96B1E"/>
    <w:rsid w:val="00C17563"/>
    <w:rsid w:val="00C35461"/>
    <w:rsid w:val="00C612DA"/>
    <w:rsid w:val="00C90521"/>
    <w:rsid w:val="00CE66DF"/>
    <w:rsid w:val="00CF3206"/>
    <w:rsid w:val="00CF4F8C"/>
    <w:rsid w:val="00D652D0"/>
    <w:rsid w:val="00D67377"/>
    <w:rsid w:val="00D72409"/>
    <w:rsid w:val="00D851B6"/>
    <w:rsid w:val="00DF0779"/>
    <w:rsid w:val="00E54D72"/>
    <w:rsid w:val="00E57845"/>
    <w:rsid w:val="00ED143D"/>
    <w:rsid w:val="00EE5641"/>
    <w:rsid w:val="00F01C8A"/>
    <w:rsid w:val="00F41A7C"/>
    <w:rsid w:val="00F5523E"/>
    <w:rsid w:val="00F85B67"/>
    <w:rsid w:val="00F8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3-07-31T17:40:00Z</dcterms:created>
  <dcterms:modified xsi:type="dcterms:W3CDTF">2023-07-3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</Properties>
</file>